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Guangzhou</w:t>
      </w:r>
    </w:p>
    <w:bookmarkStart w:id="21" w:name="internship-application-letter"/>
    <w:p>
      <w:pPr>
        <w:pStyle w:val="Heading1"/>
      </w:pPr>
      <w:r>
        <w:t xml:space="preserve">Internship Application Letter</w:t>
      </w:r>
    </w:p>
    <w:bookmarkStart w:id="20" w:name="X97ca6b2b8a4aa916739a29b8c9d7964cd8e9041"/>
    <w:p>
      <w:pPr>
        <w:pStyle w:val="Heading2"/>
      </w:pPr>
      <w:r>
        <w:t xml:space="preserve">Speech Therapist Internship Opportunity in China Guangzhou</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Committee</w:t>
      </w:r>
    </w:p>
    <w:p>
      <w:pPr>
        <w:pStyle w:val="BodyText"/>
      </w:pPr>
      <w:r>
        <w:rPr>
          <w:bCs/>
          <w:b/>
        </w:rPr>
        <w:t xml:space="preserve">Organization:</w:t>
      </w:r>
      <w:r>
        <w:t xml:space="preserve"> </w:t>
      </w:r>
      <w:r>
        <w:t xml:space="preserve">Guangzhou International Children's Health Center</w:t>
      </w:r>
    </w:p>
    <w:p>
      <w:pPr>
        <w:pStyle w:val="BodyText"/>
      </w:pPr>
      <w:r>
        <w:t xml:space="preserve">188 Tianhe Road, Tianhe District,</w:t>
      </w:r>
    </w:p>
    <w:p>
      <w:pPr>
        <w:pStyle w:val="BodyText"/>
      </w:pPr>
      <w:r>
        <w:t xml:space="preserve">Guangzhou, Guangdong Province, China</w:t>
      </w:r>
    </w:p>
    <w:bookmarkStart w:id="22" w:name="X42a43f7ca60d7b621b9f78e34b56494a7c03262"/>
    <w:p>
      <w:pPr>
        <w:pStyle w:val="Heading3"/>
      </w:pPr>
      <w:r>
        <w:t xml:space="preserve">Subject: Internship Application for Speech Therapist Position</w:t>
      </w:r>
    </w:p>
    <w:bookmarkEnd w:id="22"/>
    <w:p>
      <w:pPr>
        <w:pStyle w:val="FirstParagraph"/>
      </w:pPr>
      <w:r>
        <w:t xml:space="preserve">Dear Hiring Committee,</w:t>
      </w:r>
    </w:p>
    <w:p>
      <w:pPr>
        <w:pStyle w:val="BodyText"/>
      </w:pPr>
      <w:r>
        <w:t xml:space="preserve">I am writing with profound enthusiasm to submit my application for the Speech Therapist Internship position at Guangzhou International Children's Health Center in China Guangzhou. As a dedicated student of Communication Sciences and Disorders at the University of Sydney, I have meticulously prepared myself to contribute meaningfully to your esteemed institution’s mission of advancing pediatric speech and language development in one of China’s most dynamic urban centers. This</w:t>
      </w:r>
      <w:r>
        <w:t xml:space="preserve"> </w:t>
      </w:r>
      <w:r>
        <w:rPr>
          <w:iCs/>
          <w:i/>
        </w:rPr>
        <w:t xml:space="preserve">Internship Application Letter</w:t>
      </w:r>
      <w:r>
        <w:t xml:space="preserve"> </w:t>
      </w:r>
      <w:r>
        <w:t xml:space="preserve">represents not merely a professional opportunity, but a deeply personal commitment to bridging cultural and clinical expertise within the vibrant healthcare landscape of Guangzhou.</w:t>
      </w:r>
    </w:p>
    <w:p>
      <w:pPr>
        <w:pStyle w:val="BodyText"/>
      </w:pPr>
      <w:r>
        <w:t xml:space="preserve">My academic journey has been intentionally structured around cross-cultural communication in speech-language pathology. During my undergraduate studies, I completed 600+ hours of clinical observation across three diverse settings: a multicultural urban clinic in Sydney serving 30+ language backgrounds, a rural Australian center specializing in developmental disorders, and a telehealth initiative supporting Indigenous communities. These experiences cultivated my ability to adapt therapeutic approaches for children with varying linguistic backgrounds—directly aligning with Guangzhou’s demographic reality where Mandarin, Cantonese, and English intersect daily. I am particularly drawn to the challenge of developing culturally responsive therapy protocols for Chinese-speaking children who may face unique communication barriers due to linguistic transition or developmental differences.</w:t>
      </w:r>
    </w:p>
    <w:p>
      <w:pPr>
        <w:pStyle w:val="BodyText"/>
      </w:pPr>
      <w:r>
        <w:t xml:space="preserve">What compels me toward this opportunity in</w:t>
      </w:r>
      <w:r>
        <w:t xml:space="preserve"> </w:t>
      </w:r>
      <w:r>
        <w:rPr>
          <w:iCs/>
          <w:i/>
        </w:rPr>
        <w:t xml:space="preserve">China Guangzhou</w:t>
      </w:r>
      <w:r>
        <w:t xml:space="preserve"> </w:t>
      </w:r>
      <w:r>
        <w:t xml:space="preserve">extends beyond professional growth. Having spent six months volunteering at a language immersion school in Guangzhou during my junior year, I witnessed firsthand the city’s remarkable fusion of ancient traditions and modern innovation. The sight of children practicing Mandarin calligraphy alongside digital speech therapy apps revealed an inspiring synergy between cultural heritage and technological advancement—a paradigm I am eager to support as a future</w:t>
      </w:r>
      <w:r>
        <w:t xml:space="preserve"> </w:t>
      </w:r>
      <w:r>
        <w:rPr>
          <w:iCs/>
          <w:i/>
        </w:rPr>
        <w:t xml:space="preserve">Speech Therapist</w:t>
      </w:r>
      <w:r>
        <w:t xml:space="preserve">. Guangzhou’s status as a hub for medical tourism in South China, coupled with its growing emphasis on early intervention for neurodevelopmental conditions, makes it the ideal environment to refine my skills while contributing to a community that values both heritage and progress.</w:t>
      </w:r>
    </w:p>
    <w:p>
      <w:pPr>
        <w:pStyle w:val="BodyText"/>
      </w:pPr>
      <w:r>
        <w:t xml:space="preserve">My clinical toolkit includes proficiency in evidence-based techniques such as the PROMPT method for motor speech disorders and Hanen’s “More Than Words” approach for autism spectrum communication. I am certified in pediatric first aid and have completed specialized training in assessing bilingual language development using the Chinese-English Bilingual Lexical Assessment Tool (CEBLAT). During my recent practicum at Sydney Children's Hospital, I collaborated with a team treating 120+ children from immigrant families, developing therapy materials that integrated cultural elements like Chinese folktales and traditional games to increase engagement. I am eager to translate this experience into Guangzhou’s context by creating resources that honor Cantonese cultural identity while addressing speech challenges.</w:t>
      </w:r>
    </w:p>
    <w:p>
      <w:pPr>
        <w:pStyle w:val="BodyText"/>
      </w:pPr>
      <w:r>
        <w:t xml:space="preserve">What truly differentiates me for this role is my commitment to collaborative innovation. In my university capstone project, I co-designed a low-cost app with local Chinese developers to track speech milestones using voice analysis—addressing the critical shortage of therapy resources in rural China. The prototype was tested in partnership with Guangdong Provincial Children’s Hospital and showed 30% faster progress in target sound acquisition among participants. This experience taught me that sustainable impact requires deep community partnership, a principle I will carry to your center’s initiatives. I am particularly excited about Guangzhou International Children's Health Center’s recent collaboration with Sun Yat-sen University on speech therapy AI projects and would welcome the chance to contribute my technical background in app-based assessment tools.</w:t>
      </w:r>
    </w:p>
    <w:p>
      <w:pPr>
        <w:pStyle w:val="BodyText"/>
      </w:pPr>
      <w:r>
        <w:t xml:space="preserve">The cultural immersion aspect of this internship holds deep personal significance for me. Having grown up in a family where English was a second language, I understand how communication barriers can isolate children from educational and social opportunities. In Guangzhou, where many families navigate the complexities of Cantonese-Mandarin code-switching alongside modern healthcare systems, my ability to build trust across linguistic divides will be an asset. I have studied basic Cantonese through the Guangdong University of Foreign Studies’ language program and am prepared to immerse myself further during this internship—believing that therapeutic rapport begins with cultural humility.</w:t>
      </w:r>
    </w:p>
    <w:p>
      <w:pPr>
        <w:pStyle w:val="BodyText"/>
      </w:pPr>
      <w:r>
        <w:t xml:space="preserve">I recognize that effective speech therapy in Guangzhou requires navigating both clinical precision and cultural sensitivity. Your center’s focus on family-centered care, where parents co-lead therapy sessions at home, resonates deeply with my philosophy. I have developed a family coaching manual for immigrant households (translated into Mandarin during my volunteer work) that simplifies therapeutic strategies using everyday household activities—exactly the approach your center champions. This document has already been adopted by two clinics in Guangzhou’s Baiyun District, demonstrating its relevance to local needs.</w:t>
      </w:r>
    </w:p>
    <w:p>
      <w:pPr>
        <w:pStyle w:val="BodyText"/>
      </w:pPr>
      <w:r>
        <w:t xml:space="preserve">My ideal internship would involve shadowing your lead speech therapists on complex cases involving cleft palate rehabilitation and childhood apraxia of speech, while gradually taking on supervised client sessions. I am especially eager to learn about your innovative use of sensory integration techniques in speech therapy—a practice not yet widespread in many Australian clinics but increasingly valued in China’s progressive healthcare sector. I am confident my adaptability, combined with my academic rigor and cultural curiosity, will allow me to contribute meaningfully from day one while absorbing the nuanced practices unique to Guangzhou’s clinical environment.</w:t>
      </w:r>
    </w:p>
    <w:p>
      <w:pPr>
        <w:pStyle w:val="BodyText"/>
      </w:pPr>
      <w:r>
        <w:t xml:space="preserve">As a candidate committed to global health equity, I view this internship not as an academic requirement but as a lifelong step toward becoming a bridge between evidence-based therapy and culturally grounded care. I am prepared to relocate immediately, bring all necessary certifications (including my Chinese language proficiency verification), and dedicate myself fully to your team’s mission. Thank you for considering my application for the Speech Therapist Internship opportunity at Guangzhou International Children's Health Center—the heart of</w:t>
      </w:r>
      <w:r>
        <w:t xml:space="preserve"> </w:t>
      </w:r>
      <w:r>
        <w:rPr>
          <w:iCs/>
          <w:i/>
        </w:rPr>
        <w:t xml:space="preserve">China Guangzhou</w:t>
      </w:r>
      <w:r>
        <w:t xml:space="preserve">'s healthcare innovation.</w:t>
      </w:r>
    </w:p>
    <w:p>
      <w:pPr>
        <w:pStyle w:val="BodyText"/>
      </w:pPr>
      <w:r>
        <w:t xml:space="preserve">I have attached my resume, academic transcripts, and letters of recommendation from Dr. Evelyn Tan (Director of Clinical Education, University of Sydney) and Mr. Li Wei (Head Speech Therapist, Guangdong Provincial Children’s Hospital). I welcome the opportunity to discuss how my skills align with your center’s vision at your earliest convenie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Communication Sciences and Disorders Student</w:t>
      </w:r>
    </w:p>
    <w:p>
      <w:pPr>
        <w:pStyle w:val="BodyText"/>
      </w:pPr>
      <w:r>
        <w:t xml:space="preserve">University of Sydney, Australia</w:t>
      </w:r>
    </w:p>
    <w:p>
      <w:pPr>
        <w:pStyle w:val="BodyText"/>
      </w:pPr>
      <w:r>
        <w:t xml:space="preserve">Word Count: 90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 Guangzhou</dc:title>
  <dc:creator/>
  <dc:language>en</dc:language>
  <cp:keywords/>
  <dcterms:created xsi:type="dcterms:W3CDTF">2026-07-21T04:06:06Z</dcterms:created>
  <dcterms:modified xsi:type="dcterms:W3CDTF">2026-07-21T04:06:06Z</dcterms:modified>
</cp:coreProperties>
</file>

<file path=docProps/custom.xml><?xml version="1.0" encoding="utf-8"?>
<Properties xmlns="http://schemas.openxmlformats.org/officeDocument/2006/custom-properties" xmlns:vt="http://schemas.openxmlformats.org/officeDocument/2006/docPropsVTypes"/>
</file>